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5A3352AE" w:rsidR="00DD660A" w:rsidRPr="00FA330B" w:rsidRDefault="00C27FD2" w:rsidP="00FA330B">
      <w:pPr>
        <w:pStyle w:val="Heading2"/>
      </w:pPr>
      <w:r w:rsidRPr="00AD2778">
        <w:t>15</w:t>
      </w:r>
      <w:r>
        <w:t>/9</w:t>
      </w:r>
      <w:r w:rsidR="00A30467" w:rsidRPr="00C27FD2">
        <w:t>/</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0547199B" w:rsidR="002B2BED" w:rsidRPr="00AD2778"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r w:rsidR="00E206A6">
        <w:rPr>
          <w:rFonts w:asciiTheme="minorHAnsi" w:hAnsiTheme="minorHAnsi" w:cstheme="minorHAnsi"/>
          <w:color w:val="4472C4" w:themeColor="accent5"/>
        </w:rPr>
        <w:t xml:space="preserve"> για </w:t>
      </w:r>
      <w:r w:rsidR="00E206A6">
        <w:rPr>
          <w:rFonts w:asciiTheme="minorHAnsi" w:hAnsiTheme="minorHAnsi" w:cstheme="minorHAnsi"/>
          <w:color w:val="4472C4" w:themeColor="accent5"/>
          <w:lang w:val="en-GB"/>
        </w:rPr>
        <w:t>Place</w:t>
      </w:r>
      <w:r w:rsidR="00E206A6" w:rsidRPr="00AD2778">
        <w:rPr>
          <w:rFonts w:asciiTheme="minorHAnsi" w:hAnsiTheme="minorHAnsi" w:cstheme="minorHAnsi"/>
          <w:color w:val="4472C4" w:themeColor="accent5"/>
        </w:rPr>
        <w:t xml:space="preserve"> </w:t>
      </w:r>
      <w:r w:rsidR="00E206A6">
        <w:rPr>
          <w:rFonts w:asciiTheme="minorHAnsi" w:hAnsiTheme="minorHAnsi" w:cstheme="minorHAnsi"/>
          <w:color w:val="4472C4" w:themeColor="accent5"/>
          <w:lang w:val="en-GB"/>
        </w:rPr>
        <w:t>Identity</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46A4AFF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AD2778">
        <w:rPr>
          <w:rFonts w:cstheme="minorHAnsi"/>
          <w:lang w:val="el-GR"/>
        </w:rPr>
        <w:t>την Μαίρη Καρατζά</w:t>
      </w:r>
      <w:bookmarkStart w:id="0" w:name="_GoBack"/>
      <w:bookmarkEnd w:id="0"/>
      <w:r w:rsidR="00A30467">
        <w:rPr>
          <w:rFonts w:cstheme="minorHAnsi"/>
          <w:lang w:val="el-GR"/>
        </w:rPr>
        <w:t xml:space="preserve"> </w:t>
      </w:r>
      <w:r w:rsidRPr="00506FF4">
        <w:rPr>
          <w:rFonts w:cstheme="minorHAnsi"/>
          <w:lang w:val="el-GR"/>
        </w:rPr>
        <w:t>για την υπογραφή του Μνημονίου Συνεργ</w:t>
      </w:r>
      <w:r w:rsidR="00C27FD2">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492664C9" w:rsidR="00506FF4" w:rsidRPr="00506FF4" w:rsidRDefault="00506FF4" w:rsidP="00E56760">
      <w:pPr>
        <w:spacing w:before="240" w:line="300" w:lineRule="atLeast"/>
        <w:ind w:left="0" w:firstLine="0"/>
        <w:jc w:val="both"/>
        <w:rPr>
          <w:rFonts w:cstheme="minorHAnsi"/>
          <w:lang w:val="el-GR"/>
        </w:rPr>
      </w:pPr>
    </w:p>
    <w:p w14:paraId="55C47E17" w14:textId="10F3E226" w:rsidR="00C27FD2" w:rsidRPr="00C27FD2" w:rsidRDefault="00C27FD2" w:rsidP="00C27FD2">
      <w:pPr>
        <w:spacing w:before="240" w:line="300" w:lineRule="atLeast"/>
        <w:ind w:left="0" w:firstLine="0"/>
        <w:jc w:val="both"/>
        <w:rPr>
          <w:rFonts w:cstheme="minorHAnsi"/>
          <w:lang w:val="el-GR"/>
        </w:rPr>
      </w:pPr>
      <w:r>
        <w:rPr>
          <w:rFonts w:cstheme="minorHAnsi"/>
          <w:lang w:val="el-GR"/>
        </w:rPr>
        <w:t xml:space="preserve">Το </w:t>
      </w:r>
      <w:r>
        <w:rPr>
          <w:rFonts w:cstheme="minorHAnsi"/>
        </w:rPr>
        <w:t>Place</w:t>
      </w:r>
      <w:r w:rsidRPr="00C27FD2">
        <w:rPr>
          <w:rFonts w:cstheme="minorHAnsi"/>
          <w:lang w:val="el-GR"/>
        </w:rPr>
        <w:t xml:space="preserve"> </w:t>
      </w:r>
      <w:r>
        <w:rPr>
          <w:rFonts w:cstheme="minorHAnsi"/>
        </w:rPr>
        <w:t>Identity</w:t>
      </w:r>
      <w:r w:rsidRPr="00C27FD2">
        <w:rPr>
          <w:rFonts w:cstheme="minorHAnsi"/>
          <w:lang w:val="el-GR"/>
        </w:rPr>
        <w:t xml:space="preserve"> </w:t>
      </w:r>
      <w:r>
        <w:rPr>
          <w:rFonts w:cstheme="minorHAnsi"/>
          <w:lang w:val="el-GR"/>
        </w:rPr>
        <w:t xml:space="preserve">ιδρύθηκε </w:t>
      </w:r>
      <w:r w:rsidRPr="00C27FD2">
        <w:rPr>
          <w:rFonts w:cstheme="minorHAnsi"/>
          <w:lang w:val="el-GR"/>
        </w:rPr>
        <w:t>ως αστική μη κερδοσκοπική εταιρεία από προκειμένου να υποστηρίξει δράσεις οι οποίες αναπτύσσονταν από άτ</w:t>
      </w:r>
      <w:r>
        <w:rPr>
          <w:rFonts w:cstheme="minorHAnsi"/>
          <w:lang w:val="el-GR"/>
        </w:rPr>
        <w:t xml:space="preserve">υπες ομάδες και δίκτυα πολιτών. </w:t>
      </w:r>
      <w:r w:rsidRPr="00C27FD2">
        <w:rPr>
          <w:rFonts w:cstheme="minorHAnsi"/>
          <w:lang w:val="el-GR"/>
        </w:rPr>
        <w:t xml:space="preserve">Ήδη από το 2009 είχε ενεργοποιηθεί το  </w:t>
      </w:r>
      <w:r w:rsidRPr="00C27FD2">
        <w:rPr>
          <w:rFonts w:cstheme="minorHAnsi"/>
        </w:rPr>
        <w:t>Imagine</w:t>
      </w:r>
      <w:r w:rsidRPr="00C27FD2">
        <w:rPr>
          <w:rFonts w:cstheme="minorHAnsi"/>
          <w:lang w:val="el-GR"/>
        </w:rPr>
        <w:t xml:space="preserve"> </w:t>
      </w:r>
      <w:r w:rsidRPr="00C27FD2">
        <w:rPr>
          <w:rFonts w:cstheme="minorHAnsi"/>
        </w:rPr>
        <w:t>the</w:t>
      </w:r>
      <w:r w:rsidRPr="00C27FD2">
        <w:rPr>
          <w:rFonts w:cstheme="minorHAnsi"/>
          <w:lang w:val="el-GR"/>
        </w:rPr>
        <w:t xml:space="preserve"> </w:t>
      </w:r>
      <w:r w:rsidRPr="00C27FD2">
        <w:rPr>
          <w:rFonts w:cstheme="minorHAnsi"/>
        </w:rPr>
        <w:t>City</w:t>
      </w:r>
      <w:r w:rsidRPr="00C27FD2">
        <w:rPr>
          <w:rFonts w:cstheme="minorHAnsi"/>
          <w:lang w:val="el-GR"/>
        </w:rPr>
        <w:t>, ένα “</w:t>
      </w:r>
      <w:r w:rsidRPr="00C27FD2">
        <w:rPr>
          <w:rFonts w:cstheme="minorHAnsi"/>
        </w:rPr>
        <w:t>think</w:t>
      </w:r>
      <w:r w:rsidRPr="00C27FD2">
        <w:rPr>
          <w:rFonts w:cstheme="minorHAnsi"/>
          <w:lang w:val="el-GR"/>
        </w:rPr>
        <w:t xml:space="preserve"> </w:t>
      </w:r>
      <w:r w:rsidRPr="00C27FD2">
        <w:rPr>
          <w:rFonts w:cstheme="minorHAnsi"/>
        </w:rPr>
        <w:t>tank</w:t>
      </w:r>
      <w:r w:rsidRPr="00C27FD2">
        <w:rPr>
          <w:rFonts w:cstheme="minorHAnsi"/>
          <w:lang w:val="el-GR"/>
        </w:rPr>
        <w:t>” για τις προκλήσεις των σύγχρονων ελληνικών πόλεων  και εξελίσσεται σε μία «πλατφόρμα» και τελικά μία «διατοπική κοινότητα» σε περισσότερες από 10 πόλεις. Μέσα από ένα συστηματικό πειραματισμό και πολλά ρίσκα, οι συλλογικότητες, που σιγά σιγά δεσμεύονταν στον κοινό σκοπό μας άρχισαν να δίνουν μία αναπάντ</w:t>
      </w:r>
      <w:r>
        <w:rPr>
          <w:rFonts w:cstheme="minorHAnsi"/>
          <w:lang w:val="el-GR"/>
        </w:rPr>
        <w:t xml:space="preserve">εχη δυναμική. </w:t>
      </w:r>
      <w:r w:rsidRPr="00C27FD2">
        <w:rPr>
          <w:rFonts w:cstheme="minorHAnsi"/>
          <w:lang w:val="el-GR"/>
        </w:rPr>
        <w:t xml:space="preserve">Το δίκτυο ομάδων αποτέλεσε την κοιτίδα πολλών νέων εγχειρημάτων όπως το Συνέδριο </w:t>
      </w:r>
      <w:r w:rsidRPr="00C27FD2">
        <w:rPr>
          <w:rFonts w:cstheme="minorHAnsi"/>
        </w:rPr>
        <w:t>IDEA</w:t>
      </w:r>
      <w:r w:rsidRPr="00C27FD2">
        <w:rPr>
          <w:rFonts w:cstheme="minorHAnsi"/>
          <w:lang w:val="el-GR"/>
        </w:rPr>
        <w:t>|</w:t>
      </w:r>
      <w:r w:rsidRPr="00C27FD2">
        <w:rPr>
          <w:rFonts w:cstheme="minorHAnsi"/>
        </w:rPr>
        <w:t>TOPOS</w:t>
      </w:r>
      <w:r w:rsidRPr="00C27FD2">
        <w:rPr>
          <w:rFonts w:cstheme="minorHAnsi"/>
          <w:lang w:val="el-GR"/>
        </w:rPr>
        <w:t xml:space="preserve"> 2012 – 1ο Πανελλήνιο Συνέδριο Στρατηγικής Προβολής και Ταυτότητας τόπου, τη Συνοικία Πιττάκη – μία συμμετοχική φωτιστική εγκατάσταση που αναζωογόνησε ένα εγκαταλειμμένο σημείο του κέντρου της Αθήνας, το Πεδίο-Αγορά μία ερευνητική δράση συμμετοχικού σχεδιασμού της πλατείας Βαρβακείου Αγοράς, την Πολιτεία 2.0 – μία πλατφόρμα πολιτικής καινοτομίας, το Σύνταγμα 2.0 – μία πρότυπη διαδικασία συμμετοχικού σχεδιασμού και νομιμοποίησης ενός νέου Συντάγματος για την Ελλάδα. Παράλληλα οι ανάγκες της κοινότητας οδήγησαν στην  διοργάνωση εκπαιδευτικών σεμιναρίων πάνω σε σύγχρονες μεθόδους διαβούλευσης και συμμετοχικού σχεδιασμού και εργαστήρια πολιτών για ζητήματα τ</w:t>
      </w:r>
      <w:r>
        <w:rPr>
          <w:rFonts w:cstheme="minorHAnsi"/>
          <w:lang w:val="el-GR"/>
        </w:rPr>
        <w:t>οπικής και εθνικής κλίμακας.</w:t>
      </w:r>
    </w:p>
    <w:p w14:paraId="6E262CA4" w14:textId="77379349" w:rsidR="00C27FD2" w:rsidRPr="00E206A6" w:rsidRDefault="00C27FD2" w:rsidP="00C27FD2">
      <w:pPr>
        <w:spacing w:before="240" w:line="300" w:lineRule="atLeast"/>
        <w:ind w:left="0" w:firstLine="0"/>
        <w:jc w:val="both"/>
        <w:rPr>
          <w:rFonts w:cstheme="minorHAnsi"/>
          <w:lang w:val="el-GR"/>
        </w:rPr>
      </w:pPr>
      <w:r w:rsidRPr="00E206A6">
        <w:rPr>
          <w:rFonts w:cstheme="minorHAnsi"/>
          <w:lang w:val="el-GR"/>
        </w:rPr>
        <w:t>Σκοποί της εταιρείας είναι:</w:t>
      </w:r>
    </w:p>
    <w:p w14:paraId="498B8C2F" w14:textId="77777777" w:rsidR="00C27FD2" w:rsidRPr="00E206A6" w:rsidRDefault="00C27FD2" w:rsidP="00C27FD2">
      <w:pPr>
        <w:spacing w:before="240" w:line="300" w:lineRule="atLeast"/>
        <w:ind w:left="0" w:firstLine="0"/>
        <w:jc w:val="both"/>
        <w:rPr>
          <w:rFonts w:cstheme="minorHAnsi"/>
          <w:lang w:val="el-GR"/>
        </w:rPr>
      </w:pPr>
    </w:p>
    <w:p w14:paraId="1E961E07" w14:textId="4B881549" w:rsidR="00C27FD2" w:rsidRPr="00C27FD2" w:rsidRDefault="00C27FD2" w:rsidP="00C27FD2">
      <w:pPr>
        <w:spacing w:before="240" w:line="300" w:lineRule="atLeast"/>
        <w:ind w:left="0" w:firstLine="0"/>
        <w:jc w:val="both"/>
        <w:rPr>
          <w:rFonts w:cstheme="minorHAnsi"/>
          <w:lang w:val="el-GR"/>
        </w:rPr>
      </w:pPr>
      <w:r w:rsidRPr="00C27FD2">
        <w:rPr>
          <w:rFonts w:cstheme="minorHAnsi"/>
          <w:lang w:val="el-GR"/>
        </w:rPr>
        <w:lastRenderedPageBreak/>
        <w:t>α) Η ανάδειξη της ταυτότητας των ελληνικών τόπων μέσα από τη συμμετοχή των πολιτών και τον επαναπροσδιορισμό βασικών ιδεών και εννοιών των ελληνικών τόπων, όπως της δημοκρατίας, της πολιτικής κοινωνίας και φιλοσοφίας κ.α. με τρόπο υπεύθυνο απέναντι στην ελληνική και παγκόσμια κοινότη</w:t>
      </w:r>
      <w:r>
        <w:rPr>
          <w:rFonts w:cstheme="minorHAnsi"/>
          <w:lang w:val="el-GR"/>
        </w:rPr>
        <w:t>τα και τον ανθρώπινο πολιτισμό.</w:t>
      </w:r>
    </w:p>
    <w:p w14:paraId="000AAAAB" w14:textId="77777777" w:rsidR="00C27FD2" w:rsidRPr="00C27FD2" w:rsidRDefault="00C27FD2" w:rsidP="00C27FD2">
      <w:pPr>
        <w:spacing w:before="240" w:line="300" w:lineRule="atLeast"/>
        <w:ind w:left="0" w:firstLine="0"/>
        <w:jc w:val="both"/>
        <w:rPr>
          <w:rFonts w:cstheme="minorHAnsi"/>
          <w:lang w:val="el-GR"/>
        </w:rPr>
      </w:pPr>
      <w:r w:rsidRPr="00C27FD2">
        <w:rPr>
          <w:rFonts w:cstheme="minorHAnsi"/>
          <w:lang w:val="el-GR"/>
        </w:rPr>
        <w:t>β) Η διευκόλυνση και ενίσχυση της  συμμετοχής των πολιτών στα κοινά μέσα από το σχεδιασμό και την καθιέρωση σχετικών διαδικασιών και έργων (όπως κοινωνικές πλατφόρμες, ανοιχτότητα της γνώσης, συντονιστικές ενέργειες) που προσεγγίζουν τα μεγαλύτερα δυνατά οφέλη, άμεσα, έμμεσα και πολλαπλασιαστικά για την κοινωνία.</w:t>
      </w:r>
    </w:p>
    <w:p w14:paraId="0A313566" w14:textId="4D563709" w:rsidR="00E56760" w:rsidRPr="00506FF4" w:rsidRDefault="002B2BED" w:rsidP="00C27FD2">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9580A" w14:textId="77777777" w:rsidR="005C4E8E" w:rsidRDefault="005C4E8E" w:rsidP="0076331F">
      <w:r>
        <w:separator/>
      </w:r>
    </w:p>
  </w:endnote>
  <w:endnote w:type="continuationSeparator" w:id="0">
    <w:p w14:paraId="7649CC87" w14:textId="77777777" w:rsidR="005C4E8E" w:rsidRDefault="005C4E8E"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978C3" w14:textId="77777777" w:rsidR="005C4E8E" w:rsidRDefault="005C4E8E" w:rsidP="0076331F">
      <w:r>
        <w:separator/>
      </w:r>
    </w:p>
  </w:footnote>
  <w:footnote w:type="continuationSeparator" w:id="0">
    <w:p w14:paraId="4723997D" w14:textId="77777777" w:rsidR="005C4E8E" w:rsidRDefault="005C4E8E"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17D22"/>
    <w:rsid w:val="00067C0B"/>
    <w:rsid w:val="000B03A7"/>
    <w:rsid w:val="00111ED5"/>
    <w:rsid w:val="0016631B"/>
    <w:rsid w:val="00170E5F"/>
    <w:rsid w:val="0019699C"/>
    <w:rsid w:val="001A6861"/>
    <w:rsid w:val="001B4AD2"/>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5C4E8E"/>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0467"/>
    <w:rsid w:val="00A3296F"/>
    <w:rsid w:val="00A708F1"/>
    <w:rsid w:val="00AD2778"/>
    <w:rsid w:val="00AE09B1"/>
    <w:rsid w:val="00AF13DD"/>
    <w:rsid w:val="00AF2DA4"/>
    <w:rsid w:val="00B02DE9"/>
    <w:rsid w:val="00B10DF4"/>
    <w:rsid w:val="00B455B6"/>
    <w:rsid w:val="00B97119"/>
    <w:rsid w:val="00BD1C48"/>
    <w:rsid w:val="00BE3D1E"/>
    <w:rsid w:val="00C2660A"/>
    <w:rsid w:val="00C27028"/>
    <w:rsid w:val="00C27FD2"/>
    <w:rsid w:val="00C55280"/>
    <w:rsid w:val="00D05A5A"/>
    <w:rsid w:val="00D618E6"/>
    <w:rsid w:val="00DD660A"/>
    <w:rsid w:val="00E206A6"/>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4</cp:revision>
  <cp:lastPrinted>2023-03-06T20:20:00Z</cp:lastPrinted>
  <dcterms:created xsi:type="dcterms:W3CDTF">2023-09-15T18:21:00Z</dcterms:created>
  <dcterms:modified xsi:type="dcterms:W3CDTF">2023-09-17T19:27:00Z</dcterms:modified>
</cp:coreProperties>
</file>